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4-0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6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Deep Learning and Scientific Computing with R torch</w:t>
        </w:r>
      </w:hyperlink>
    </w:p>
    <w:bookmarkEnd w:id="3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365" Target="https://ipeagit.github.io/intro_access_book/en/index.en.html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7" Target="https://skeydan.github.io/Deep-Learning-and-Scientific-Computing-with-R-torch/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366" Target="https://www.tidy-finance.org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365" Target="https://ipeagit.github.io/intro_access_book/en/index.en.html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67" Target="https://skeydan.github.io/Deep-Learning-and-Scientific-Computing-with-R-torch/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366" Target="https://www.tidy-finance.org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4-05T14:57:47Z</dcterms:created>
  <dcterms:modified xsi:type="dcterms:W3CDTF">2023-04-05T1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